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F4030" w14:textId="77777777" w:rsidR="00F15F9E" w:rsidRPr="00240286" w:rsidRDefault="00F15F9E" w:rsidP="00240286">
      <w:pPr>
        <w:pStyle w:val="Heading1"/>
      </w:pPr>
      <w:r w:rsidRPr="00240286">
        <w:t>Associate of Arts to Bachelor of Arts in Paralegal Studies</w:t>
      </w:r>
    </w:p>
    <w:p w14:paraId="538E4968" w14:textId="77777777" w:rsidR="00F15F9E" w:rsidRPr="006F7B4E" w:rsidRDefault="00F15F9E" w:rsidP="00F15F9E">
      <w:pPr>
        <w:jc w:val="center"/>
        <w:rPr>
          <w:rFonts w:ascii="National Book" w:hAnsi="National Book"/>
          <w:i/>
          <w:iCs/>
          <w:color w:val="1F3864" w:themeColor="accent1" w:themeShade="80"/>
          <w:sz w:val="2"/>
          <w:szCs w:val="2"/>
        </w:rPr>
      </w:pPr>
    </w:p>
    <w:p w14:paraId="108A4CC6" w14:textId="49AC33A6" w:rsidR="004D1F78" w:rsidRDefault="00F15F9E" w:rsidP="00F15F9E">
      <w:pPr>
        <w:jc w:val="center"/>
      </w:pPr>
      <w:r w:rsidRPr="009A17B4">
        <w:rPr>
          <w:rFonts w:ascii="National Book" w:hAnsi="National Book"/>
          <w:color w:val="1F3864" w:themeColor="accent1" w:themeShade="80"/>
        </w:rPr>
        <w:t xml:space="preserve">Kent State’s </w:t>
      </w:r>
      <w:r>
        <w:rPr>
          <w:rFonts w:ascii="National Book" w:hAnsi="National Book"/>
          <w:color w:val="1F3864" w:themeColor="accent1" w:themeShade="80"/>
        </w:rPr>
        <w:t>B.A. in Paralegal Studies</w:t>
      </w:r>
      <w:r w:rsidRPr="009A17B4">
        <w:rPr>
          <w:rFonts w:ascii="National Book" w:hAnsi="National Book"/>
          <w:color w:val="1F3864" w:themeColor="accent1" w:themeShade="80"/>
        </w:rPr>
        <w:t xml:space="preserve"> </w:t>
      </w:r>
      <w:r>
        <w:rPr>
          <w:rFonts w:ascii="National Book" w:hAnsi="National Book"/>
          <w:color w:val="1F3864" w:themeColor="accent1" w:themeShade="80"/>
        </w:rPr>
        <w:t>is Offered On-Ground on the Kent Campus</w:t>
      </w:r>
      <w:r>
        <w:rPr>
          <w:noProof/>
        </w:rPr>
        <w:t xml:space="preserve"> </w:t>
      </w:r>
      <w:r w:rsidR="006F7B4E">
        <w:rPr>
          <w:noProof/>
        </w:rPr>
        <w:drawing>
          <wp:anchor distT="0" distB="0" distL="114300" distR="114300" simplePos="0" relativeHeight="251656192" behindDoc="0" locked="0" layoutInCell="1" allowOverlap="1" wp14:anchorId="4BEB0935" wp14:editId="7B793DED">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p w14:paraId="6618C4C7" w14:textId="31D53922" w:rsidR="007C57E0" w:rsidRDefault="007C57E0"/>
    <w:tbl>
      <w:tblPr>
        <w:tblW w:w="10905" w:type="dxa"/>
        <w:tblInd w:w="-713" w:type="dxa"/>
        <w:tblLayout w:type="fixed"/>
        <w:tblLook w:val="01C0" w:firstRow="0" w:lastRow="1" w:firstColumn="1" w:lastColumn="1" w:noHBand="0" w:noVBand="0"/>
      </w:tblPr>
      <w:tblGrid>
        <w:gridCol w:w="5208"/>
        <w:gridCol w:w="720"/>
        <w:gridCol w:w="810"/>
        <w:gridCol w:w="4167"/>
      </w:tblGrid>
      <w:tr w:rsidR="009C2740" w:rsidRPr="009C2740" w14:paraId="034CDBA5" w14:textId="77777777" w:rsidTr="00240286">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8A6FC8"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EF196F"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Credit</w:t>
            </w:r>
          </w:p>
          <w:p w14:paraId="05AF7FA2"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8C02831"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Upper</w:t>
            </w:r>
          </w:p>
          <w:p w14:paraId="3ED2BE70"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5E091F9"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Notes on Transfer Coursework to Kent State</w:t>
            </w:r>
          </w:p>
        </w:tc>
      </w:tr>
      <w:tr w:rsidR="009C2740" w:rsidRPr="009C2740" w14:paraId="41C4B135"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9308C8" w14:textId="77777777" w:rsidR="009C2740" w:rsidRPr="005F6D43" w:rsidRDefault="009C2740" w:rsidP="00FC1A43">
            <w:pPr>
              <w:tabs>
                <w:tab w:val="left" w:pos="720"/>
              </w:tabs>
              <w:rPr>
                <w:rFonts w:ascii="National Book" w:hAnsi="National Book" w:cs="Arial"/>
                <w:color w:val="FFFFFF" w:themeColor="background1"/>
                <w:sz w:val="18"/>
                <w:szCs w:val="18"/>
              </w:rPr>
            </w:pPr>
            <w:r w:rsidRPr="005F6D43">
              <w:rPr>
                <w:rFonts w:ascii="National Book" w:hAnsi="National Book" w:cs="Arial"/>
                <w:b/>
                <w:color w:val="FFFFFF" w:themeColor="background1"/>
                <w:sz w:val="20"/>
                <w:szCs w:val="20"/>
              </w:rPr>
              <w:t xml:space="preserve">Semester One: [13 Credit Hours] </w:t>
            </w:r>
            <w:bookmarkStart w:id="0" w:name="_Hlk80882417"/>
            <w:r w:rsidRPr="005F6D43">
              <w:rPr>
                <w:rFonts w:ascii="National Book" w:hAnsi="National Book" w:cs="Arial"/>
                <w:b/>
                <w:bCs/>
                <w:color w:val="FFFFFF" w:themeColor="background1"/>
                <w:sz w:val="20"/>
                <w:szCs w:val="20"/>
              </w:rPr>
              <w:t>Lorain County Community College</w:t>
            </w:r>
            <w:bookmarkEnd w:id="0"/>
          </w:p>
        </w:tc>
      </w:tr>
      <w:tr w:rsidR="009C2740" w:rsidRPr="009C2740" w14:paraId="1C209E5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1CF12D9" w14:textId="3CC68E0A" w:rsidR="009C2740" w:rsidRPr="009C2740" w:rsidRDefault="005B3992" w:rsidP="00FC1A43">
            <w:pPr>
              <w:tabs>
                <w:tab w:val="left" w:pos="720"/>
              </w:tabs>
              <w:rPr>
                <w:rFonts w:ascii="National Book" w:hAnsi="National Book" w:cs="Arial"/>
                <w:color w:val="002060"/>
                <w:sz w:val="18"/>
                <w:szCs w:val="18"/>
              </w:rPr>
            </w:pPr>
            <w:r w:rsidRPr="005B3992">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12EB71"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0DF3B6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EF585F4"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TRAN 1X000</w:t>
            </w:r>
          </w:p>
        </w:tc>
      </w:tr>
      <w:tr w:rsidR="009C2740" w:rsidRPr="009C2740" w14:paraId="168E2F4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A6701AA"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B7A7FB"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B41E2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64F49893"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ENG 11011 (KCP1)</w:t>
            </w:r>
          </w:p>
        </w:tc>
      </w:tr>
      <w:tr w:rsidR="009C2740" w:rsidRPr="009C2740" w14:paraId="2507B1E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7B84B2C" w14:textId="77777777" w:rsidR="009C2740" w:rsidRPr="009C2740" w:rsidRDefault="009C2740" w:rsidP="00FC1A43">
            <w:pPr>
              <w:tabs>
                <w:tab w:val="left" w:pos="720"/>
              </w:tabs>
              <w:rPr>
                <w:rFonts w:ascii="National Book" w:hAnsi="National Book" w:cs="Arial"/>
                <w:b/>
                <w:bCs/>
                <w:color w:val="002060"/>
                <w:sz w:val="18"/>
                <w:szCs w:val="18"/>
              </w:rPr>
            </w:pPr>
            <w:r w:rsidRPr="009C2740">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tcPr>
          <w:p w14:paraId="2428C069"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A456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9F632CC"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KHUM/KFA)</w:t>
            </w:r>
          </w:p>
        </w:tc>
      </w:tr>
      <w:tr w:rsidR="009C2740" w:rsidRPr="009C2740" w14:paraId="52A9B71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3408CB6"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62F8E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F2DCFA"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1144BB9"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KSS)</w:t>
            </w:r>
          </w:p>
        </w:tc>
      </w:tr>
      <w:tr w:rsidR="009C2740" w:rsidRPr="009C2740" w14:paraId="1B2E23C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3E11696"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Mathema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2C6BA7"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2AECD7"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5CCC1A9"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KMCR)</w:t>
            </w:r>
          </w:p>
        </w:tc>
      </w:tr>
      <w:tr w:rsidR="009C2740" w:rsidRPr="009C2740" w14:paraId="6DA4F01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2013D0" w14:textId="77777777" w:rsidR="009C2740" w:rsidRPr="00C56659" w:rsidRDefault="009C2740" w:rsidP="00FC1A43">
            <w:pPr>
              <w:tabs>
                <w:tab w:val="left" w:pos="720"/>
              </w:tabs>
              <w:rPr>
                <w:rFonts w:ascii="National Book" w:hAnsi="National Book" w:cs="Arial"/>
                <w:b/>
                <w:color w:val="FFFFFF" w:themeColor="background1"/>
                <w:sz w:val="20"/>
                <w:szCs w:val="20"/>
              </w:rPr>
            </w:pPr>
            <w:r w:rsidRPr="00C56659">
              <w:rPr>
                <w:rFonts w:ascii="National Book" w:hAnsi="National Book" w:cs="Arial"/>
                <w:b/>
                <w:color w:val="FFFFFF" w:themeColor="background1"/>
                <w:sz w:val="20"/>
                <w:szCs w:val="20"/>
              </w:rPr>
              <w:t xml:space="preserve">Semester Two: [15-16 Credit Hours] </w:t>
            </w:r>
            <w:r w:rsidRPr="00C56659">
              <w:rPr>
                <w:rFonts w:ascii="National Book" w:hAnsi="National Book" w:cs="Arial"/>
                <w:b/>
                <w:bCs/>
                <w:color w:val="FFFFFF" w:themeColor="background1"/>
                <w:sz w:val="20"/>
                <w:szCs w:val="20"/>
              </w:rPr>
              <w:t>Lorain County Community College</w:t>
            </w:r>
          </w:p>
        </w:tc>
      </w:tr>
      <w:tr w:rsidR="009C2740" w:rsidRPr="009C2740" w14:paraId="1CF28E5D"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B9AD6C0"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ENGL 162 College Composition II</w:t>
            </w:r>
            <w:r w:rsidRPr="009C2740">
              <w:rPr>
                <w:rFonts w:ascii="National Book" w:hAnsi="National Book" w:cs="Arial"/>
                <w:color w:val="002060"/>
                <w:sz w:val="18"/>
                <w:szCs w:val="18"/>
              </w:rPr>
              <w:tab/>
            </w:r>
          </w:p>
          <w:p w14:paraId="2E2D7977"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r ENGL 163 College Composition II/Special Topics</w:t>
            </w:r>
          </w:p>
          <w:p w14:paraId="21998B7F"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r ENGL 164 College Composition II with Technical Top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A8942A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CDFCDF"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F6ABD71" w14:textId="77777777" w:rsidR="009C2740" w:rsidRPr="00C56659" w:rsidRDefault="009C2740" w:rsidP="00FC1A43">
            <w:pPr>
              <w:tabs>
                <w:tab w:val="left" w:pos="720"/>
              </w:tabs>
              <w:rPr>
                <w:rFonts w:ascii="National Book" w:hAnsi="National Book" w:cs="Arial"/>
                <w:color w:val="002060"/>
                <w:sz w:val="18"/>
                <w:szCs w:val="18"/>
              </w:rPr>
            </w:pPr>
            <w:r w:rsidRPr="00C56659">
              <w:rPr>
                <w:rFonts w:ascii="National Book" w:hAnsi="National Book" w:cs="Arial"/>
                <w:color w:val="002060"/>
                <w:sz w:val="18"/>
                <w:szCs w:val="18"/>
              </w:rPr>
              <w:t>ENG 21011 (KCP2)</w:t>
            </w:r>
          </w:p>
        </w:tc>
      </w:tr>
      <w:tr w:rsidR="009C2740" w:rsidRPr="009C2740" w14:paraId="7A36258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04C585C"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E67B58"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16A21B"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3355B60F" w14:textId="77777777" w:rsidR="009C2740" w:rsidRPr="009C2740" w:rsidRDefault="009C2740" w:rsidP="00FC1A43">
            <w:pPr>
              <w:tabs>
                <w:tab w:val="left" w:pos="720"/>
              </w:tabs>
              <w:ind w:right="-108"/>
              <w:rPr>
                <w:rFonts w:ascii="National Book" w:hAnsi="National Book" w:cs="Arial"/>
                <w:color w:val="002060"/>
                <w:sz w:val="18"/>
                <w:szCs w:val="18"/>
              </w:rPr>
            </w:pPr>
            <w:r w:rsidRPr="009C2740">
              <w:rPr>
                <w:rFonts w:ascii="National Book" w:hAnsi="National Book" w:cs="Arial"/>
                <w:color w:val="002060"/>
                <w:sz w:val="18"/>
                <w:szCs w:val="18"/>
              </w:rPr>
              <w:t>(KHUM/KFA)</w:t>
            </w:r>
          </w:p>
        </w:tc>
      </w:tr>
      <w:tr w:rsidR="009C2740" w:rsidRPr="009C2740" w14:paraId="2D13DBE4"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0A4AA235"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8FF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C8BFD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0753F8E"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SS)</w:t>
            </w:r>
          </w:p>
        </w:tc>
      </w:tr>
      <w:tr w:rsidR="009C2740" w:rsidRPr="009C2740" w14:paraId="6C840199"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DE7813C"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Natural Sciences w/ Lab</w:t>
            </w:r>
          </w:p>
        </w:tc>
        <w:tc>
          <w:tcPr>
            <w:tcW w:w="720" w:type="dxa"/>
            <w:tcBorders>
              <w:top w:val="single" w:sz="4" w:space="0" w:color="auto"/>
              <w:left w:val="single" w:sz="4" w:space="0" w:color="auto"/>
              <w:bottom w:val="single" w:sz="4" w:space="0" w:color="auto"/>
              <w:right w:val="single" w:sz="4" w:space="0" w:color="auto"/>
            </w:tcBorders>
            <w:vAlign w:val="center"/>
          </w:tcPr>
          <w:p w14:paraId="6555C41B"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26513838"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4E69237"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BS, KLAB)</w:t>
            </w:r>
          </w:p>
        </w:tc>
      </w:tr>
      <w:tr w:rsidR="009C2740" w:rsidRPr="009C2740" w14:paraId="0F7D1A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F3E3E93" w14:textId="77777777" w:rsidR="009C2740" w:rsidRPr="009C2740" w:rsidRDefault="009C2740" w:rsidP="00FC1A4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Any OT36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F347C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153D83"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2E5A87A" w14:textId="77777777" w:rsidR="009C2740" w:rsidRPr="009C2740" w:rsidRDefault="009C2740" w:rsidP="00FC1A43">
            <w:pPr>
              <w:tabs>
                <w:tab w:val="left" w:pos="720"/>
              </w:tabs>
              <w:rPr>
                <w:rFonts w:ascii="National Book" w:hAnsi="National Book" w:cs="Arial"/>
                <w:color w:val="002060"/>
                <w:sz w:val="18"/>
                <w:szCs w:val="18"/>
                <w:highlight w:val="yellow"/>
              </w:rPr>
            </w:pPr>
            <w:r w:rsidRPr="009C2740">
              <w:rPr>
                <w:rFonts w:ascii="National Book" w:hAnsi="National Book" w:cs="Arial"/>
                <w:color w:val="002060"/>
                <w:sz w:val="18"/>
                <w:szCs w:val="18"/>
              </w:rPr>
              <w:t>(KADL)</w:t>
            </w:r>
          </w:p>
        </w:tc>
      </w:tr>
      <w:tr w:rsidR="009C2740" w:rsidRPr="009C2740" w14:paraId="7DE24CB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743356" w14:textId="77777777" w:rsidR="009C2740" w:rsidRPr="005F6D43" w:rsidRDefault="009C2740"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Three: [16 Credit Hours] </w:t>
            </w:r>
            <w:r w:rsidRPr="005F6D43">
              <w:rPr>
                <w:rFonts w:ascii="National Book" w:hAnsi="National Book" w:cs="Arial"/>
                <w:b/>
                <w:bCs/>
                <w:color w:val="FFFFFF" w:themeColor="background1"/>
                <w:sz w:val="20"/>
                <w:szCs w:val="20"/>
              </w:rPr>
              <w:t>Lorain County Community College</w:t>
            </w:r>
          </w:p>
        </w:tc>
      </w:tr>
      <w:tr w:rsidR="00A074F3" w:rsidRPr="009C2740" w14:paraId="4C04C3A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7D4F201" w14:textId="2661885F"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Natural Sciences</w:t>
            </w:r>
          </w:p>
        </w:tc>
        <w:tc>
          <w:tcPr>
            <w:tcW w:w="720" w:type="dxa"/>
            <w:tcBorders>
              <w:top w:val="single" w:sz="4" w:space="0" w:color="auto"/>
              <w:left w:val="single" w:sz="4" w:space="0" w:color="auto"/>
              <w:bottom w:val="single" w:sz="4" w:space="0" w:color="auto"/>
              <w:right w:val="single" w:sz="4" w:space="0" w:color="auto"/>
            </w:tcBorders>
            <w:vAlign w:val="center"/>
          </w:tcPr>
          <w:p w14:paraId="5F54E03C" w14:textId="06B9730A"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B4FC3"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69FD03E" w14:textId="137F07E6"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BS)</w:t>
            </w:r>
          </w:p>
        </w:tc>
      </w:tr>
      <w:tr w:rsidR="00A074F3" w:rsidRPr="009C2740" w14:paraId="24A010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DA53C6D"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Arts &amp;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0C13DC"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62DF47"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D1C601D"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HUM/KFA)</w:t>
            </w:r>
          </w:p>
        </w:tc>
      </w:tr>
      <w:tr w:rsidR="00A074F3" w:rsidRPr="009C2740" w14:paraId="2F1E54FA"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BABA186"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Any OT36 Cour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26056C3"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ED62CF" w14:textId="77777777" w:rsidR="00A074F3" w:rsidRPr="009C2740" w:rsidRDefault="00A074F3" w:rsidP="00A074F3">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1F495A9"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ADL)</w:t>
            </w:r>
          </w:p>
        </w:tc>
      </w:tr>
      <w:tr w:rsidR="00A074F3" w:rsidRPr="009C2740" w14:paraId="1A99F82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9AED9D5"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TAG Beginning Fore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E78026"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32BD505" w14:textId="77777777" w:rsidR="00A074F3" w:rsidRPr="009C2740" w:rsidRDefault="00A074F3" w:rsidP="00A074F3">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39808E5"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 xml:space="preserve">Please consult </w:t>
            </w:r>
            <w:hyperlink r:id="rId11" w:history="1">
              <w:r w:rsidRPr="009C2740">
                <w:rPr>
                  <w:rStyle w:val="Hyperlink"/>
                  <w:rFonts w:ascii="National Book" w:hAnsi="National Book" w:cs="Arial"/>
                  <w:color w:val="002060"/>
                  <w:sz w:val="18"/>
                  <w:szCs w:val="18"/>
                </w:rPr>
                <w:t>Transfer Credit Guide</w:t>
              </w:r>
            </w:hyperlink>
          </w:p>
        </w:tc>
      </w:tr>
      <w:tr w:rsidR="00A074F3" w:rsidRPr="009C2740" w14:paraId="11A3DFEB"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D63EC94" w14:textId="1C7BBFDA"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D77B5AC" w14:textId="527BD753"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813B0A"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3CC2A0E9" w14:textId="74006FC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If needed to reach 60 total credit hours)</w:t>
            </w:r>
          </w:p>
        </w:tc>
      </w:tr>
      <w:tr w:rsidR="00A074F3" w:rsidRPr="009C2740" w14:paraId="4CEF42E7"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6D1E29B" w14:textId="77777777" w:rsidR="00A074F3" w:rsidRPr="005F6D43" w:rsidRDefault="00A074F3" w:rsidP="00A074F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Four: [16 Credit Hours] </w:t>
            </w:r>
            <w:r w:rsidRPr="005F6D43">
              <w:rPr>
                <w:rFonts w:ascii="National Book" w:hAnsi="National Book" w:cs="Arial"/>
                <w:b/>
                <w:bCs/>
                <w:color w:val="FFFFFF" w:themeColor="background1"/>
                <w:sz w:val="20"/>
                <w:szCs w:val="20"/>
              </w:rPr>
              <w:t>Lorain County Community College</w:t>
            </w:r>
          </w:p>
        </w:tc>
      </w:tr>
      <w:tr w:rsidR="00A074F3" w:rsidRPr="009C2740" w14:paraId="5CF10303"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73DF54BD"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C2CC39"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1218066"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D478CCB" w14:textId="77777777" w:rsidR="00A074F3" w:rsidRPr="009C2740" w:rsidRDefault="00A074F3" w:rsidP="00A074F3">
            <w:pPr>
              <w:tabs>
                <w:tab w:val="left" w:pos="720"/>
              </w:tabs>
              <w:rPr>
                <w:rFonts w:ascii="National Book" w:hAnsi="National Book" w:cs="Arial"/>
                <w:color w:val="002060"/>
                <w:sz w:val="18"/>
                <w:szCs w:val="18"/>
              </w:rPr>
            </w:pPr>
            <w:bookmarkStart w:id="1" w:name="_Hlk80953301"/>
            <w:r w:rsidRPr="009C2740">
              <w:rPr>
                <w:rFonts w:ascii="National Book" w:hAnsi="National Book" w:cs="Arial"/>
                <w:color w:val="002060"/>
                <w:sz w:val="18"/>
                <w:szCs w:val="18"/>
              </w:rPr>
              <w:t xml:space="preserve">Please consult </w:t>
            </w:r>
            <w:hyperlink r:id="rId12" w:history="1">
              <w:r w:rsidRPr="009C2740">
                <w:rPr>
                  <w:rStyle w:val="Hyperlink"/>
                  <w:rFonts w:ascii="National Book" w:hAnsi="National Book" w:cs="Arial"/>
                  <w:color w:val="002060"/>
                  <w:sz w:val="18"/>
                  <w:szCs w:val="18"/>
                </w:rPr>
                <w:t>Transfer Credit Guide</w:t>
              </w:r>
            </w:hyperlink>
            <w:bookmarkEnd w:id="1"/>
          </w:p>
        </w:tc>
      </w:tr>
      <w:tr w:rsidR="00E0697E" w:rsidRPr="009C2740" w14:paraId="043B931F"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250D7DEE" w14:textId="4262BE19" w:rsidR="00E0697E" w:rsidRPr="009C2740" w:rsidRDefault="00E0697E" w:rsidP="00E0697E">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tcPr>
          <w:p w14:paraId="11A4E643" w14:textId="2D330551" w:rsidR="00E0697E" w:rsidRPr="009C2740" w:rsidRDefault="00E0697E" w:rsidP="00E0697E">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2240CC" w14:textId="77777777" w:rsidR="00E0697E" w:rsidRPr="009C2740" w:rsidRDefault="00E0697E" w:rsidP="00E0697E">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031CD59D" w14:textId="06E12D46" w:rsidR="00E0697E" w:rsidRPr="009C2740" w:rsidRDefault="00E0697E" w:rsidP="00E0697E">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KSS)</w:t>
            </w:r>
          </w:p>
        </w:tc>
      </w:tr>
      <w:tr w:rsidR="00A074F3" w:rsidRPr="009C2740" w14:paraId="2F58F78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C87D0BF"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16020F9"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DA2E2"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4BE9B4F"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If needed to reach 60 total credit hours)</w:t>
            </w:r>
          </w:p>
        </w:tc>
      </w:tr>
      <w:tr w:rsidR="00A074F3" w:rsidRPr="009C2740" w14:paraId="08EA6113"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31C90A6"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79E5CFEC" w14:textId="77777777"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66839B"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7D386E1" w14:textId="77777777"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If needed to reach 60 total credit hours)</w:t>
            </w:r>
          </w:p>
        </w:tc>
      </w:tr>
      <w:tr w:rsidR="00A074F3" w:rsidRPr="009C2740" w14:paraId="31E6AF63"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EA63F15" w14:textId="721C337D"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7ACF0A07" w14:textId="3EF03593"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3C0B9FB"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3ABD3BC" w14:textId="20442949" w:rsidR="00A074F3" w:rsidRPr="009C2740" w:rsidRDefault="00A074F3" w:rsidP="00A074F3">
            <w:pPr>
              <w:tabs>
                <w:tab w:val="left" w:pos="720"/>
              </w:tabs>
              <w:rPr>
                <w:rFonts w:ascii="National Book" w:hAnsi="National Book" w:cs="Arial"/>
                <w:color w:val="002060"/>
                <w:sz w:val="18"/>
                <w:szCs w:val="18"/>
              </w:rPr>
            </w:pPr>
            <w:r w:rsidRPr="009C2740">
              <w:rPr>
                <w:rFonts w:ascii="National Book" w:hAnsi="National Book" w:cs="Arial"/>
                <w:color w:val="002060"/>
                <w:sz w:val="18"/>
                <w:szCs w:val="18"/>
              </w:rPr>
              <w:t>(If needed to reach 60 total credit hours)</w:t>
            </w:r>
          </w:p>
        </w:tc>
      </w:tr>
      <w:tr w:rsidR="00A074F3" w:rsidRPr="009C2740" w14:paraId="29378860"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29AD704" w14:textId="77777777" w:rsidR="00A074F3" w:rsidRPr="005F6D43" w:rsidRDefault="00A074F3" w:rsidP="00D028A6">
            <w:pPr>
              <w:tabs>
                <w:tab w:val="left" w:pos="720"/>
              </w:tabs>
              <w:jc w:val="center"/>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60-61 Total Credit Hours to Graduate with the AA Degree from </w:t>
            </w:r>
            <w:r w:rsidRPr="005F6D43">
              <w:rPr>
                <w:rFonts w:ascii="National Book" w:hAnsi="National Book" w:cs="Arial"/>
                <w:b/>
                <w:bCs/>
                <w:color w:val="FFFFFF" w:themeColor="background1"/>
                <w:sz w:val="20"/>
                <w:szCs w:val="20"/>
              </w:rPr>
              <w:t>Lorain County Community College</w:t>
            </w:r>
          </w:p>
        </w:tc>
      </w:tr>
    </w:tbl>
    <w:p w14:paraId="058CF28B" w14:textId="0CB704CC" w:rsidR="005F6D43" w:rsidRPr="00E756E8" w:rsidRDefault="005F6D43" w:rsidP="005F6D43">
      <w:pPr>
        <w:ind w:left="-720" w:right="-810"/>
        <w:rPr>
          <w:rFonts w:ascii="National Book" w:hAnsi="National Book" w:cs="Arial"/>
          <w:color w:val="002060"/>
          <w:sz w:val="28"/>
          <w:szCs w:val="28"/>
          <w:vertAlign w:val="superscript"/>
        </w:rPr>
      </w:pPr>
      <w:r w:rsidRPr="00E756E8">
        <w:rPr>
          <w:rFonts w:ascii="National Book" w:hAnsi="National Book" w:cs="Arial"/>
          <w:color w:val="002060"/>
          <w:sz w:val="28"/>
          <w:szCs w:val="28"/>
          <w:vertAlign w:val="superscript"/>
        </w:rPr>
        <w:t xml:space="preserve">@ Course may be taken at Lorain County Community College and transferred to Kent State. However, please be aware </w:t>
      </w:r>
      <w:hyperlink r:id="rId13" w:history="1">
        <w:r w:rsidRPr="00E756E8">
          <w:rPr>
            <w:rStyle w:val="Hyperlink"/>
            <w:rFonts w:ascii="National Book" w:hAnsi="National Book" w:cs="Arial"/>
            <w:sz w:val="28"/>
            <w:szCs w:val="28"/>
            <w:vertAlign w:val="superscript"/>
          </w:rPr>
          <w:t>of Kent State’s residence policy</w:t>
        </w:r>
      </w:hyperlink>
      <w:r w:rsidRPr="00E756E8">
        <w:rPr>
          <w:rFonts w:ascii="National Book" w:hAnsi="National Book" w:cs="Arial"/>
          <w:color w:val="002060"/>
          <w:sz w:val="28"/>
          <w:szCs w:val="28"/>
          <w:vertAlign w:val="superscript"/>
        </w:rPr>
        <w:t>, which can be found in the Kent State University Catalog.</w:t>
      </w:r>
    </w:p>
    <w:p w14:paraId="0B4166E3" w14:textId="77777777" w:rsidR="005F6D43" w:rsidRPr="00E756E8" w:rsidRDefault="005F6D43" w:rsidP="005F6D43">
      <w:pPr>
        <w:ind w:left="-720"/>
        <w:rPr>
          <w:rFonts w:ascii="National Book" w:hAnsi="National Book" w:cs="Arial"/>
          <w:color w:val="002060"/>
          <w:sz w:val="28"/>
          <w:szCs w:val="28"/>
          <w:vertAlign w:val="superscript"/>
        </w:rPr>
      </w:pPr>
      <w:r w:rsidRPr="00E756E8">
        <w:rPr>
          <w:rFonts w:ascii="National Book" w:hAnsi="National Book" w:cs="Arial"/>
          <w:color w:val="002060"/>
          <w:sz w:val="28"/>
          <w:szCs w:val="28"/>
          <w:vertAlign w:val="superscript"/>
        </w:rPr>
        <w:t xml:space="preserve">* Minimum one course from Kent Core Humanities (KHUM) and one course from Kent Core Fine Arts (KFA). </w:t>
      </w:r>
    </w:p>
    <w:p w14:paraId="6714C244" w14:textId="77777777" w:rsidR="005F6D43" w:rsidRPr="00E756E8" w:rsidRDefault="005F6D43" w:rsidP="005F6D43">
      <w:pPr>
        <w:ind w:left="-720"/>
        <w:rPr>
          <w:rFonts w:ascii="National Book" w:hAnsi="National Book" w:cs="Arial"/>
          <w:color w:val="002060"/>
          <w:sz w:val="28"/>
          <w:szCs w:val="28"/>
          <w:vertAlign w:val="superscript"/>
        </w:rPr>
      </w:pPr>
      <w:r w:rsidRPr="00E756E8">
        <w:rPr>
          <w:rFonts w:ascii="National Book" w:hAnsi="National Book" w:cs="Arial"/>
          <w:color w:val="002060"/>
          <w:sz w:val="28"/>
          <w:szCs w:val="28"/>
          <w:vertAlign w:val="superscript"/>
        </w:rPr>
        <w:t xml:space="preserve">** Kent Core Social Sciences must come from two separate disciplines. </w:t>
      </w:r>
    </w:p>
    <w:p w14:paraId="441338F1" w14:textId="0BDDA745" w:rsidR="00240286" w:rsidRDefault="005F6D43" w:rsidP="00240286">
      <w:pPr>
        <w:ind w:left="-720" w:right="-900"/>
        <w:rPr>
          <w:rFonts w:ascii="National Book" w:hAnsi="National Book" w:cs="Arial"/>
          <w:bCs/>
          <w:color w:val="002060"/>
          <w:sz w:val="22"/>
          <w:szCs w:val="22"/>
          <w:vertAlign w:val="superscript"/>
        </w:rPr>
      </w:pPr>
      <w:r w:rsidRPr="00E756E8">
        <w:rPr>
          <w:rFonts w:ascii="National Book" w:hAnsi="National Book" w:cs="Arial"/>
          <w:bCs/>
          <w:color w:val="002060"/>
          <w:sz w:val="28"/>
          <w:szCs w:val="28"/>
          <w:vertAlign w:val="superscript"/>
        </w:rPr>
        <w:t xml:space="preserve">Students must successfully complete </w:t>
      </w:r>
      <w:hyperlink r:id="rId14" w:history="1">
        <w:r w:rsidRPr="00E756E8">
          <w:rPr>
            <w:rStyle w:val="Hyperlink"/>
            <w:rFonts w:ascii="National Book" w:hAnsi="National Book" w:cs="Arial"/>
            <w:bCs/>
            <w:sz w:val="28"/>
            <w:szCs w:val="28"/>
            <w:vertAlign w:val="superscript"/>
          </w:rPr>
          <w:t>one domestic (DIVD) and one global (DIVG) course</w:t>
        </w:r>
      </w:hyperlink>
      <w:r w:rsidRPr="00E756E8">
        <w:rPr>
          <w:rFonts w:ascii="National Book" w:hAnsi="National Book" w:cs="Arial"/>
          <w:bCs/>
          <w:color w:val="002060"/>
          <w:sz w:val="28"/>
          <w:szCs w:val="28"/>
          <w:vertAlign w:val="superscript"/>
        </w:rPr>
        <w:t>, of which one must be from the Kent Core. Students should consult with a Kent State University advisor for more information.</w:t>
      </w:r>
      <w:r w:rsidRPr="005F6D43">
        <w:rPr>
          <w:rFonts w:ascii="National Book" w:hAnsi="National Book" w:cs="Arial"/>
          <w:bCs/>
          <w:color w:val="002060"/>
          <w:vertAlign w:val="superscript"/>
        </w:rPr>
        <w:t xml:space="preserve"> </w:t>
      </w:r>
    </w:p>
    <w:p w14:paraId="5166B1B8" w14:textId="77777777" w:rsidR="00240286" w:rsidRDefault="00240286">
      <w:pPr>
        <w:rPr>
          <w:rFonts w:ascii="National Book" w:hAnsi="National Book" w:cs="Arial"/>
          <w:bCs/>
          <w:color w:val="002060"/>
          <w:sz w:val="22"/>
          <w:szCs w:val="22"/>
          <w:vertAlign w:val="superscript"/>
        </w:rPr>
      </w:pPr>
      <w:r>
        <w:rPr>
          <w:rFonts w:ascii="National Book" w:hAnsi="National Book" w:cs="Arial"/>
          <w:bCs/>
          <w:color w:val="002060"/>
          <w:sz w:val="22"/>
          <w:szCs w:val="22"/>
          <w:vertAlign w:val="superscript"/>
        </w:rPr>
        <w:br w:type="page"/>
      </w:r>
    </w:p>
    <w:p w14:paraId="14794877" w14:textId="77777777" w:rsidR="005F6D43" w:rsidRPr="00240286" w:rsidRDefault="005F6D43" w:rsidP="00240286">
      <w:pPr>
        <w:ind w:left="-720" w:right="-900"/>
        <w:rPr>
          <w:rFonts w:ascii="National Book" w:hAnsi="National Book" w:cs="Arial"/>
          <w:bCs/>
          <w:color w:val="002060"/>
          <w:sz w:val="22"/>
          <w:szCs w:val="22"/>
          <w:vertAlign w:val="superscript"/>
        </w:rPr>
      </w:pPr>
    </w:p>
    <w:tbl>
      <w:tblPr>
        <w:tblW w:w="10905" w:type="dxa"/>
        <w:tblInd w:w="-713" w:type="dxa"/>
        <w:tblLayout w:type="fixed"/>
        <w:tblLook w:val="01C0" w:firstRow="0" w:lastRow="1" w:firstColumn="1" w:lastColumn="1" w:noHBand="0" w:noVBand="0"/>
      </w:tblPr>
      <w:tblGrid>
        <w:gridCol w:w="4691"/>
        <w:gridCol w:w="720"/>
        <w:gridCol w:w="810"/>
        <w:gridCol w:w="4684"/>
      </w:tblGrid>
      <w:tr w:rsidR="005F6D43" w:rsidRPr="005F6D43" w14:paraId="52D35536" w14:textId="77777777" w:rsidTr="0024028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07C554F" w14:textId="77777777"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CE196C9"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Credit</w:t>
            </w:r>
          </w:p>
          <w:p w14:paraId="656263C0"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A99A893"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Upper</w:t>
            </w:r>
          </w:p>
          <w:p w14:paraId="43E4D17D"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458A31" w14:textId="45D7EF0B"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Notes on Transfer Coursework to Kent State</w:t>
            </w:r>
          </w:p>
        </w:tc>
      </w:tr>
      <w:tr w:rsidR="005F6D43" w:rsidRPr="005F6D43" w14:paraId="09A3FC59"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78E98A" w14:textId="77777777"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Five: [15 Credit Hours] Kent State University </w:t>
            </w:r>
          </w:p>
        </w:tc>
      </w:tr>
      <w:tr w:rsidR="005F6D43" w:rsidRPr="005F6D43" w14:paraId="1A61B51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14920F"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18000 Introduction to Paralegal Studies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7343E56"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4850DF"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3533695"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46A332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6E0236"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28001 Legal Research and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57A1F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C699A"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9C049F" w14:textId="5F487C91"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275108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38845B"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3A6B33"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2F830D"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DC38FEB" w14:textId="77777777" w:rsidR="005F6D43" w:rsidRPr="005F6D43" w:rsidRDefault="005F6D43" w:rsidP="00FC1A43">
            <w:pPr>
              <w:tabs>
                <w:tab w:val="left" w:pos="720"/>
              </w:tabs>
              <w:rPr>
                <w:rFonts w:ascii="National Book" w:hAnsi="National Book" w:cs="Arial"/>
                <w:b/>
                <w:color w:val="002060"/>
                <w:sz w:val="18"/>
                <w:szCs w:val="18"/>
              </w:rPr>
            </w:pPr>
          </w:p>
        </w:tc>
      </w:tr>
      <w:tr w:rsidR="005F6D43" w:rsidRPr="005F6D43" w14:paraId="76FF5FA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06C814"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368F5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5E1E8"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58714C"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5BE29C32" w14:textId="77777777" w:rsidTr="00240286">
        <w:trPr>
          <w:trHeight w:val="377"/>
        </w:trPr>
        <w:tc>
          <w:tcPr>
            <w:tcW w:w="4691" w:type="dxa"/>
            <w:tcBorders>
              <w:top w:val="single" w:sz="4" w:space="0" w:color="auto"/>
              <w:left w:val="single" w:sz="4" w:space="0" w:color="auto"/>
              <w:bottom w:val="single" w:sz="4" w:space="0" w:color="auto"/>
              <w:right w:val="single" w:sz="4" w:space="0" w:color="auto"/>
            </w:tcBorders>
            <w:vAlign w:val="center"/>
            <w:hideMark/>
          </w:tcPr>
          <w:p w14:paraId="3E056ADA"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E0F74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7C111B"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0FA8DAE7" w14:textId="77777777" w:rsidR="005F6D43" w:rsidRPr="005F6D43" w:rsidRDefault="005F6D43" w:rsidP="00FC1A43">
            <w:pPr>
              <w:tabs>
                <w:tab w:val="left" w:pos="720"/>
              </w:tabs>
              <w:rPr>
                <w:rFonts w:ascii="National Book" w:hAnsi="National Book" w:cs="Arial"/>
                <w:b/>
                <w:color w:val="002060"/>
                <w:sz w:val="18"/>
                <w:szCs w:val="18"/>
              </w:rPr>
            </w:pPr>
            <w:r w:rsidRPr="005F6D43">
              <w:rPr>
                <w:rFonts w:ascii="National Book" w:hAnsi="National Book" w:cs="Arial"/>
                <w:color w:val="002060"/>
                <w:sz w:val="18"/>
                <w:szCs w:val="18"/>
              </w:rPr>
              <w:t xml:space="preserve">@ Please consult </w:t>
            </w:r>
            <w:hyperlink r:id="rId15" w:history="1">
              <w:r w:rsidRPr="005F6D43">
                <w:rPr>
                  <w:rStyle w:val="Hyperlink"/>
                  <w:rFonts w:ascii="National Book" w:hAnsi="National Book" w:cs="Arial"/>
                  <w:color w:val="002060"/>
                  <w:sz w:val="18"/>
                  <w:szCs w:val="18"/>
                </w:rPr>
                <w:t>Transfer Credit Guide</w:t>
              </w:r>
            </w:hyperlink>
            <w:r w:rsidRPr="005F6D43">
              <w:rPr>
                <w:rFonts w:ascii="National Book" w:hAnsi="National Book" w:cs="Arial"/>
                <w:color w:val="002060"/>
                <w:sz w:val="18"/>
                <w:szCs w:val="18"/>
              </w:rPr>
              <w:t xml:space="preserve"> for Intermediate I &amp; II options available</w:t>
            </w:r>
          </w:p>
        </w:tc>
      </w:tr>
      <w:tr w:rsidR="005F6D43" w:rsidRPr="005F6D43" w14:paraId="4DCE6E2B" w14:textId="77777777" w:rsidTr="0024028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F8F0C0F" w14:textId="77777777"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ix: [15 Credit Hours] Kent State University</w:t>
            </w:r>
          </w:p>
        </w:tc>
      </w:tr>
      <w:tr w:rsidR="005F6D43" w:rsidRPr="005F6D43" w14:paraId="27FA0E67"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6555D8"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28004 Principles and Practice of Litigation</w:t>
            </w:r>
          </w:p>
        </w:tc>
        <w:tc>
          <w:tcPr>
            <w:tcW w:w="720" w:type="dxa"/>
            <w:tcBorders>
              <w:top w:val="single" w:sz="4" w:space="0" w:color="auto"/>
              <w:left w:val="single" w:sz="4" w:space="0" w:color="auto"/>
              <w:bottom w:val="single" w:sz="4" w:space="0" w:color="auto"/>
              <w:right w:val="single" w:sz="4" w:space="0" w:color="auto"/>
            </w:tcBorders>
            <w:vAlign w:val="center"/>
          </w:tcPr>
          <w:p w14:paraId="619AFA5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8392C9" w14:textId="77777777"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A2EA0E" w14:textId="6EEE0183" w:rsidR="005F6D43" w:rsidRPr="005F6D43" w:rsidRDefault="005F6D43" w:rsidP="00FC1A43">
            <w:pPr>
              <w:tabs>
                <w:tab w:val="left" w:pos="720"/>
              </w:tabs>
              <w:rPr>
                <w:rFonts w:ascii="National Book" w:hAnsi="National Book" w:cs="Arial"/>
                <w:b/>
                <w:bCs/>
                <w:color w:val="002060"/>
                <w:sz w:val="18"/>
                <w:szCs w:val="18"/>
              </w:rPr>
            </w:pPr>
          </w:p>
        </w:tc>
      </w:tr>
      <w:tr w:rsidR="005F6D43" w:rsidRPr="005F6D43" w14:paraId="442973F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074DE0"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4356A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601B10" w14:textId="74DCC4C3"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1FAF8D8"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80C90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52FAE4"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6FB1B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020F8C" w14:textId="6ECA42C4"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51B6C0A"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80D83A3"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229C64"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D66C71"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0AE2CC" w14:textId="03AF24F8"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right w:val="single" w:sz="4" w:space="0" w:color="auto"/>
            </w:tcBorders>
            <w:vAlign w:val="center"/>
            <w:hideMark/>
          </w:tcPr>
          <w:p w14:paraId="08AB8B5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A7D981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7FE7CB"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3AEC3FF2"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5E01A8"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75723C3B" w14:textId="5F5BB0D4"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 xml:space="preserve">@ Please consult </w:t>
            </w:r>
            <w:hyperlink r:id="rId16" w:history="1">
              <w:r w:rsidRPr="005F6D43">
                <w:rPr>
                  <w:rStyle w:val="Hyperlink"/>
                  <w:rFonts w:ascii="National Book" w:hAnsi="National Book" w:cs="Arial"/>
                  <w:color w:val="002060"/>
                  <w:sz w:val="18"/>
                  <w:szCs w:val="18"/>
                </w:rPr>
                <w:t>Transfer Credit Guide</w:t>
              </w:r>
            </w:hyperlink>
            <w:r w:rsidRPr="005F6D43">
              <w:rPr>
                <w:rFonts w:ascii="National Book" w:hAnsi="National Book" w:cs="Arial"/>
                <w:color w:val="002060"/>
                <w:sz w:val="18"/>
                <w:szCs w:val="18"/>
              </w:rPr>
              <w:t xml:space="preserve"> for Intermediate I &amp; II options available</w:t>
            </w:r>
          </w:p>
        </w:tc>
      </w:tr>
      <w:tr w:rsidR="005F6D43" w:rsidRPr="005F6D43" w14:paraId="738D8B8F"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40C9E0" w14:textId="1DCE5FC0"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even: [15 Credit Hours] Kent State University</w:t>
            </w:r>
          </w:p>
        </w:tc>
      </w:tr>
      <w:tr w:rsidR="005F6D43" w:rsidRPr="005F6D43" w14:paraId="2F3107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2FF073"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36792 Internship in Paralegal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D3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C19E8E"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AEC882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4078FB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0BF5AA"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DC273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8D851A0"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DC0444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446172A"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211CFE"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624159"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71BD96" w14:textId="0F212F3B"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882FD8F"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68DA160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F37348"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Legal Specialty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9A86DF"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34DA33"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A3B169" w14:textId="309C6452"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D14239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8B3727"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CF8047"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78E49B"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3E6ECB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78E90B6"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61C0B" w14:textId="77777777"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Eight: [15 Credit Hours] Kent State University</w:t>
            </w:r>
          </w:p>
        </w:tc>
      </w:tr>
      <w:tr w:rsidR="005F6D43" w:rsidRPr="005F6D43" w14:paraId="41C1FF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52713A"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36792 Internship in Paralegal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CEB97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1AE5D74" w14:textId="77B8B00C"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94406B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768A6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824882"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PLST 38006 Applied Legal Research and Litigation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24810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71FFF"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713386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C96E3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CF4F6F"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2027104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A8E537"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B6E2BE7" w14:textId="45C4456C" w:rsidR="005F6D43" w:rsidRPr="005F6D43" w:rsidRDefault="005F6D43" w:rsidP="00FC1A43">
            <w:pPr>
              <w:tabs>
                <w:tab w:val="left" w:pos="720"/>
              </w:tabs>
              <w:rPr>
                <w:rFonts w:ascii="National Book" w:hAnsi="National Book" w:cs="Arial"/>
                <w:color w:val="002060"/>
                <w:sz w:val="18"/>
                <w:szCs w:val="18"/>
              </w:rPr>
            </w:pPr>
          </w:p>
        </w:tc>
      </w:tr>
      <w:tr w:rsidR="00A074F3" w:rsidRPr="005F6D43" w14:paraId="7C930921"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B119F5" w14:textId="41B2BE99" w:rsidR="00A074F3" w:rsidRPr="005F6D43" w:rsidRDefault="00A074F3" w:rsidP="00A074F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C3DC970" w14:textId="1329C695" w:rsidR="00A074F3" w:rsidRPr="005F6D43" w:rsidRDefault="00A074F3" w:rsidP="00A074F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6583B7" w14:textId="44B40963" w:rsidR="00A074F3" w:rsidRPr="005F6D43" w:rsidRDefault="00A074F3" w:rsidP="00A074F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67AB589" w14:textId="49D8F657" w:rsidR="00A074F3" w:rsidRPr="005F6D43" w:rsidRDefault="00A074F3" w:rsidP="00A074F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 (If needed to reach 120 total credit hours)</w:t>
            </w:r>
          </w:p>
        </w:tc>
      </w:tr>
      <w:tr w:rsidR="005F6D43" w:rsidRPr="005F6D43" w14:paraId="3FCD53A4"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D23851" w14:textId="77777777"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EC742AF"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560373" w14:textId="6B65AA90"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7CF1E61" w14:textId="01091D22" w:rsidR="005F6D43" w:rsidRPr="005F6D43" w:rsidRDefault="005F6D43" w:rsidP="00FC1A43">
            <w:pPr>
              <w:tabs>
                <w:tab w:val="left" w:pos="720"/>
              </w:tabs>
              <w:rPr>
                <w:rFonts w:ascii="National Book" w:hAnsi="National Book" w:cs="Arial"/>
                <w:color w:val="002060"/>
                <w:sz w:val="18"/>
                <w:szCs w:val="18"/>
              </w:rPr>
            </w:pPr>
            <w:r w:rsidRPr="005F6D43">
              <w:rPr>
                <w:rFonts w:ascii="National Book" w:hAnsi="National Book" w:cs="Arial"/>
                <w:color w:val="002060"/>
                <w:sz w:val="18"/>
                <w:szCs w:val="18"/>
              </w:rPr>
              <w:t>@ (If needed to reach 120 total credit hours)</w:t>
            </w:r>
          </w:p>
        </w:tc>
      </w:tr>
      <w:tr w:rsidR="005F6D43" w:rsidRPr="005F6D43" w14:paraId="23AB042A"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30EA3B4" w14:textId="1DAFE1E7" w:rsidR="005F6D43" w:rsidRPr="005F6D43" w:rsidRDefault="005F6D43" w:rsidP="00D028A6">
            <w:pPr>
              <w:tabs>
                <w:tab w:val="left" w:pos="720"/>
              </w:tabs>
              <w:jc w:val="center"/>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120-121 Total Credit Hours to Graduate with the BA, including transfer coursework, from Kent State University</w:t>
            </w:r>
          </w:p>
        </w:tc>
      </w:tr>
    </w:tbl>
    <w:p w14:paraId="7A481A76" w14:textId="31DA5AD6" w:rsidR="005F6D43" w:rsidRPr="005F6D43" w:rsidRDefault="005F6D43" w:rsidP="005F6D43">
      <w:pPr>
        <w:rPr>
          <w:rFonts w:ascii="National Book" w:hAnsi="National Book" w:cs="Arial"/>
          <w:bCs/>
          <w:color w:val="002060"/>
          <w:sz w:val="20"/>
          <w:szCs w:val="20"/>
          <w:vertAlign w:val="superscript"/>
        </w:rPr>
      </w:pPr>
    </w:p>
    <w:p w14:paraId="59D043FB" w14:textId="42CD9941" w:rsidR="00234F05" w:rsidRPr="00FB75A6" w:rsidRDefault="00234F05" w:rsidP="00FB75A6">
      <w:pPr>
        <w:tabs>
          <w:tab w:val="left" w:pos="720"/>
        </w:tabs>
        <w:ind w:left="-720"/>
        <w:rPr>
          <w:rFonts w:ascii="National Book" w:hAnsi="National Book" w:cs="Arial"/>
          <w:color w:val="002060"/>
          <w:sz w:val="20"/>
          <w:szCs w:val="20"/>
        </w:rPr>
      </w:pPr>
      <w:r w:rsidRPr="00234F05">
        <w:rPr>
          <w:rFonts w:ascii="National Book" w:hAnsi="National Book" w:cs="Arial"/>
          <w:color w:val="002060"/>
          <w:sz w:val="20"/>
          <w:szCs w:val="20"/>
        </w:rPr>
        <w:t xml:space="preserve">@ Course may be taken at Lorain County Community College and transferred to Kent State. However, please be aware of Kent State’s residence policy, which can be found in the </w:t>
      </w:r>
      <w:hyperlink r:id="rId17" w:history="1">
        <w:r w:rsidRPr="00234F05">
          <w:rPr>
            <w:rStyle w:val="Hyperlink"/>
            <w:rFonts w:ascii="National Book" w:hAnsi="National Book" w:cs="Arial"/>
            <w:color w:val="002060"/>
            <w:sz w:val="20"/>
            <w:szCs w:val="20"/>
          </w:rPr>
          <w:t>Kent State University Catalog</w:t>
        </w:r>
      </w:hyperlink>
      <w:r w:rsidRPr="00234F05">
        <w:rPr>
          <w:rFonts w:ascii="National Book" w:hAnsi="National Book" w:cs="Arial"/>
          <w:color w:val="002060"/>
          <w:sz w:val="20"/>
          <w:szCs w:val="20"/>
        </w:rPr>
        <w:t>.</w:t>
      </w:r>
      <w:r>
        <w:rPr>
          <w:rFonts w:ascii="National Book" w:hAnsi="National Book" w:cs="Arial"/>
          <w:color w:val="002060"/>
        </w:rPr>
        <w:br w:type="page"/>
      </w:r>
    </w:p>
    <w:p w14:paraId="733B4A27" w14:textId="6970F183" w:rsidR="00024688" w:rsidRDefault="00024688" w:rsidP="00024688">
      <w:pPr>
        <w:pStyle w:val="Heading1"/>
        <w:jc w:val="left"/>
      </w:pPr>
      <w:r>
        <w:lastRenderedPageBreak/>
        <w:t>Graduation Requirements</w:t>
      </w:r>
    </w:p>
    <w:p w14:paraId="67031BF7" w14:textId="37953C69"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Requirements to graduate with the BA degree program: To graduate, students must have minimum 120 credit hours, </w:t>
      </w:r>
      <w:r w:rsidR="00A074F3">
        <w:rPr>
          <w:rFonts w:ascii="National Book" w:hAnsi="National Book" w:cs="Arial"/>
          <w:color w:val="002060"/>
        </w:rPr>
        <w:t>39</w:t>
      </w:r>
      <w:r w:rsidRPr="00234F05">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8" w:history="1">
        <w:r w:rsidRPr="00234F05">
          <w:rPr>
            <w:rStyle w:val="Hyperlink"/>
            <w:rFonts w:ascii="National Book" w:hAnsi="National Book" w:cs="Arial"/>
            <w:color w:val="002060"/>
          </w:rPr>
          <w:t>www.kent.edu/catalog</w:t>
        </w:r>
      </w:hyperlink>
      <w:r w:rsidRPr="00234F05">
        <w:rPr>
          <w:rFonts w:ascii="National Book" w:hAnsi="National Book" w:cs="Arial"/>
          <w:color w:val="002060"/>
        </w:rPr>
        <w:t>).</w:t>
      </w:r>
    </w:p>
    <w:p w14:paraId="7D54AF43" w14:textId="05328539" w:rsidR="00234F05" w:rsidRPr="00234F05" w:rsidRDefault="00234F05" w:rsidP="00234F05">
      <w:pPr>
        <w:rPr>
          <w:rFonts w:ascii="National Book" w:hAnsi="National Book" w:cs="Arial"/>
          <w:color w:val="002060"/>
        </w:rPr>
      </w:pPr>
    </w:p>
    <w:p w14:paraId="34D4AA0E" w14:textId="6C9BD7A4" w:rsidR="00234F05" w:rsidRPr="00234F05" w:rsidRDefault="00234F05" w:rsidP="00234F05">
      <w:pPr>
        <w:rPr>
          <w:rFonts w:ascii="National Book" w:hAnsi="National Book" w:cs="Arial"/>
          <w:color w:val="002060"/>
        </w:rPr>
      </w:pPr>
      <w:r w:rsidRPr="00234F05">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D8CB9B8" w14:textId="2975ECA6" w:rsidR="00234F05" w:rsidRPr="00234F05" w:rsidRDefault="00234F05" w:rsidP="00234F05">
      <w:pPr>
        <w:ind w:left="120"/>
        <w:rPr>
          <w:rFonts w:ascii="National Book" w:hAnsi="National Book" w:cs="Arial"/>
          <w:color w:val="002060"/>
        </w:rPr>
      </w:pPr>
    </w:p>
    <w:p w14:paraId="7ABDB17D" w14:textId="77777777" w:rsidR="00234F05" w:rsidRPr="00234F05" w:rsidRDefault="00234F05" w:rsidP="00234F05">
      <w:pPr>
        <w:rPr>
          <w:rFonts w:ascii="National Book" w:hAnsi="National Book" w:cs="Arial"/>
          <w:color w:val="002060"/>
        </w:rPr>
      </w:pPr>
      <w:r w:rsidRPr="00234F05">
        <w:rPr>
          <w:rFonts w:ascii="National Book" w:hAnsi="National Book" w:cs="Arial"/>
          <w:color w:val="002060"/>
        </w:rPr>
        <w:t>It is recommended that students intending to pursue the Bachelor of Arts degree in Paralegal Studies through Kent State University consult with academic advisors at both Lorain County Community College and Kent State University.</w:t>
      </w:r>
    </w:p>
    <w:p w14:paraId="52B24D1D" w14:textId="18E66DD3" w:rsidR="006047CD" w:rsidRPr="006047CD" w:rsidRDefault="006047CD" w:rsidP="006047CD"/>
    <w:p w14:paraId="1B6C8000" w14:textId="4AE99D27" w:rsidR="00FB75A6" w:rsidRPr="00950A96" w:rsidRDefault="00FB75A6" w:rsidP="00FB75A6">
      <w:pPr>
        <w:pStyle w:val="NoSpacing"/>
        <w:rPr>
          <w:rFonts w:ascii="National Black" w:hAnsi="National Black"/>
          <w:b/>
          <w:color w:val="1F3864" w:themeColor="accent1" w:themeShade="80"/>
          <w:sz w:val="32"/>
          <w:szCs w:val="32"/>
        </w:rPr>
      </w:pPr>
      <w:bookmarkStart w:id="2" w:name="_Hlk104541124"/>
      <w:bookmarkStart w:id="3" w:name="_Hlk137637480"/>
      <w:r w:rsidRPr="00950A96">
        <w:rPr>
          <w:rFonts w:ascii="National Black" w:hAnsi="National Black"/>
          <w:b/>
          <w:color w:val="1F3864" w:themeColor="accent1" w:themeShade="80"/>
          <w:sz w:val="32"/>
          <w:szCs w:val="32"/>
        </w:rPr>
        <w:t>Contact Information</w:t>
      </w:r>
    </w:p>
    <w:p w14:paraId="2C773F04" w14:textId="77777777" w:rsidR="00FB75A6" w:rsidRDefault="00FB75A6" w:rsidP="00FB75A6">
      <w:pPr>
        <w:pStyle w:val="NoSpacing"/>
        <w:rPr>
          <w:rFonts w:ascii="National Bold Italic" w:hAnsi="National Bold Italic"/>
          <w:color w:val="1F3864" w:themeColor="accent1" w:themeShade="80"/>
          <w:sz w:val="32"/>
          <w:szCs w:val="32"/>
        </w:rPr>
      </w:pPr>
    </w:p>
    <w:p w14:paraId="71C48D83" w14:textId="77777777" w:rsidR="00950A96" w:rsidRDefault="00950A96" w:rsidP="00950A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1C75C511" w14:textId="77777777" w:rsidR="00950A96" w:rsidRDefault="00950A96" w:rsidP="00950A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6D15D4FF" w14:textId="77777777" w:rsidR="00950A96" w:rsidRDefault="00950A96" w:rsidP="00950A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799920D6" w14:textId="77777777" w:rsidR="00950A96" w:rsidRDefault="00950A96" w:rsidP="00950A96">
      <w:pPr>
        <w:pStyle w:val="NoSpacing"/>
        <w:rPr>
          <w:rStyle w:val="Hyperlink"/>
          <w:rFonts w:ascii="National Book" w:hAnsi="National Book"/>
          <w:sz w:val="24"/>
          <w:szCs w:val="24"/>
        </w:rPr>
      </w:pPr>
      <w:hyperlink r:id="rId19" w:history="1">
        <w:r>
          <w:rPr>
            <w:rStyle w:val="Hyperlink"/>
            <w:rFonts w:ascii="National Book" w:hAnsi="National Book"/>
            <w:sz w:val="24"/>
            <w:szCs w:val="24"/>
          </w:rPr>
          <w:t>UP@lorainccc.edu</w:t>
        </w:r>
      </w:hyperlink>
    </w:p>
    <w:p w14:paraId="3950F49A" w14:textId="77777777" w:rsidR="00950A96" w:rsidRDefault="00950A96" w:rsidP="00FB75A6">
      <w:pPr>
        <w:pStyle w:val="NoSpacing"/>
        <w:rPr>
          <w:rFonts w:ascii="National Bold Italic" w:hAnsi="National Bold Italic"/>
          <w:color w:val="1F3864" w:themeColor="accent1" w:themeShade="80"/>
          <w:sz w:val="32"/>
          <w:szCs w:val="32"/>
        </w:rPr>
      </w:pPr>
    </w:p>
    <w:p w14:paraId="75B94D13" w14:textId="77777777" w:rsidR="00FB75A6" w:rsidRDefault="00FB75A6" w:rsidP="00FB75A6">
      <w:pPr>
        <w:pStyle w:val="NoSpacing"/>
        <w:rPr>
          <w:rFonts w:ascii="National Bold Italic" w:hAnsi="National Bold Italic"/>
          <w:color w:val="1F3864" w:themeColor="accent1" w:themeShade="80"/>
          <w:sz w:val="28"/>
          <w:szCs w:val="28"/>
        </w:rPr>
      </w:pPr>
      <w:bookmarkStart w:id="4" w:name="_Hlk137915991"/>
      <w:r>
        <w:rPr>
          <w:rFonts w:ascii="National Bold Italic" w:hAnsi="National Bold Italic"/>
          <w:color w:val="1F3864" w:themeColor="accent1" w:themeShade="80"/>
          <w:sz w:val="28"/>
          <w:szCs w:val="28"/>
        </w:rPr>
        <w:t>Kent State University</w:t>
      </w:r>
    </w:p>
    <w:p w14:paraId="60CEBCD3" w14:textId="77777777" w:rsidR="00FB75A6" w:rsidRDefault="00FB75A6" w:rsidP="00FB75A6">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7C5FD9FE" w14:textId="77777777" w:rsidR="00FB75A6" w:rsidRDefault="00FB75A6" w:rsidP="00FB75A6">
      <w:pPr>
        <w:pStyle w:val="NoSpacing"/>
        <w:rPr>
          <w:rFonts w:ascii="National Book" w:hAnsi="National Book"/>
          <w:color w:val="1F3864" w:themeColor="accent1" w:themeShade="80"/>
          <w:sz w:val="24"/>
          <w:szCs w:val="24"/>
        </w:rPr>
      </w:pPr>
      <w:hyperlink r:id="rId20" w:history="1">
        <w:r>
          <w:rPr>
            <w:rStyle w:val="Hyperlink"/>
            <w:rFonts w:ascii="National Book" w:hAnsi="National Book"/>
            <w:sz w:val="24"/>
            <w:szCs w:val="24"/>
          </w:rPr>
          <w:t>pathways@kent.edu</w:t>
        </w:r>
      </w:hyperlink>
    </w:p>
    <w:bookmarkEnd w:id="4"/>
    <w:p w14:paraId="7D34CAEC" w14:textId="77777777" w:rsidR="00FB75A6" w:rsidRPr="00632AEE" w:rsidRDefault="00FB75A6" w:rsidP="00FB75A6">
      <w:pPr>
        <w:pStyle w:val="NoSpacing"/>
        <w:rPr>
          <w:rFonts w:ascii="National Book" w:hAnsi="National Book"/>
          <w:color w:val="1F3864" w:themeColor="accent1" w:themeShade="80"/>
          <w:sz w:val="24"/>
          <w:szCs w:val="24"/>
        </w:rPr>
      </w:pPr>
    </w:p>
    <w:p w14:paraId="76072D09" w14:textId="29CB689E" w:rsidR="006047CD" w:rsidRPr="00950A96" w:rsidRDefault="00FB75A6" w:rsidP="00FB75A6">
      <w:bookmarkStart w:id="5" w:name="_Hlk137916609"/>
      <w:r w:rsidRPr="00950A96">
        <w:rPr>
          <w:rFonts w:ascii="National Regular Italic" w:hAnsi="National Regular Italic"/>
          <w:b/>
          <w:color w:val="1F3864" w:themeColor="accent1" w:themeShade="80"/>
        </w:rPr>
        <w:t xml:space="preserve">Last Updated </w:t>
      </w:r>
      <w:bookmarkEnd w:id="2"/>
      <w:bookmarkEnd w:id="3"/>
      <w:bookmarkEnd w:id="5"/>
      <w:r w:rsidR="00CC64E2">
        <w:rPr>
          <w:rFonts w:ascii="National Regular Italic" w:hAnsi="National Regular Italic"/>
          <w:b/>
          <w:color w:val="1F3864" w:themeColor="accent1" w:themeShade="80"/>
        </w:rPr>
        <w:t>December</w:t>
      </w:r>
      <w:r w:rsidR="00D028A6">
        <w:rPr>
          <w:rFonts w:ascii="National Regular Italic" w:hAnsi="National Regular Italic"/>
          <w:b/>
          <w:color w:val="1F3864" w:themeColor="accent1" w:themeShade="80"/>
        </w:rPr>
        <w:t xml:space="preserve"> 2025</w:t>
      </w:r>
    </w:p>
    <w:sectPr w:rsidR="006047CD" w:rsidRPr="00950A96" w:rsidSect="006047C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E4FBE" w14:textId="77777777" w:rsidR="00640DC7" w:rsidRDefault="00640DC7" w:rsidP="004D1F78">
      <w:r>
        <w:separator/>
      </w:r>
    </w:p>
  </w:endnote>
  <w:endnote w:type="continuationSeparator" w:id="0">
    <w:p w14:paraId="68AF235B" w14:textId="77777777" w:rsidR="00640DC7" w:rsidRDefault="00640DC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2C682" w14:textId="77777777" w:rsidR="006A551C" w:rsidRDefault="006A55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B8153" w14:textId="77777777" w:rsidR="006A551C" w:rsidRDefault="006A55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4EF3" w14:textId="77777777" w:rsidR="006A551C" w:rsidRDefault="006A5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477C1" w14:textId="77777777" w:rsidR="00640DC7" w:rsidRDefault="00640DC7" w:rsidP="004D1F78">
      <w:r>
        <w:separator/>
      </w:r>
    </w:p>
  </w:footnote>
  <w:footnote w:type="continuationSeparator" w:id="0">
    <w:p w14:paraId="7A85EE44" w14:textId="77777777" w:rsidR="00640DC7" w:rsidRDefault="00640DC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1B0AD" w14:textId="77777777" w:rsidR="006A551C" w:rsidRDefault="006A5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5D10C" w14:textId="05F0A0C8" w:rsidR="006A551C" w:rsidRDefault="006A55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59E8" w14:textId="77777777" w:rsidR="006A551C" w:rsidRDefault="006A55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367640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ATHYlAWwLgwhsj2vtidqixcd2Zy2Du4wZTOmFJDRvv13EjnDjJROFQqdBVX86L/xYtoZjlhmE7cpehPn787jrw==" w:salt="0QJi8t340ZaNpTHQgMi7C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Ext7AwMDQxM7RU0lEKTi0uzszPAykwNKgFAD306MwtAAAA"/>
  </w:docVars>
  <w:rsids>
    <w:rsidRoot w:val="004D1F78"/>
    <w:rsid w:val="00024688"/>
    <w:rsid w:val="00064FD7"/>
    <w:rsid w:val="000A6D55"/>
    <w:rsid w:val="000D1AB7"/>
    <w:rsid w:val="000D5291"/>
    <w:rsid w:val="00141289"/>
    <w:rsid w:val="001700B0"/>
    <w:rsid w:val="001A1DF2"/>
    <w:rsid w:val="00234F05"/>
    <w:rsid w:val="00240286"/>
    <w:rsid w:val="002757A4"/>
    <w:rsid w:val="002842B8"/>
    <w:rsid w:val="002F1C0E"/>
    <w:rsid w:val="00344E7B"/>
    <w:rsid w:val="00387ACC"/>
    <w:rsid w:val="00407F88"/>
    <w:rsid w:val="00435C7D"/>
    <w:rsid w:val="004448F5"/>
    <w:rsid w:val="0046568F"/>
    <w:rsid w:val="00474E70"/>
    <w:rsid w:val="00482BC3"/>
    <w:rsid w:val="004A58DC"/>
    <w:rsid w:val="004D1F78"/>
    <w:rsid w:val="004F09A1"/>
    <w:rsid w:val="004F5FA6"/>
    <w:rsid w:val="00534BED"/>
    <w:rsid w:val="005B3992"/>
    <w:rsid w:val="005E4D2A"/>
    <w:rsid w:val="005F6D43"/>
    <w:rsid w:val="0060113F"/>
    <w:rsid w:val="006047CD"/>
    <w:rsid w:val="00640DC7"/>
    <w:rsid w:val="00644996"/>
    <w:rsid w:val="00652395"/>
    <w:rsid w:val="00695F16"/>
    <w:rsid w:val="006A551C"/>
    <w:rsid w:val="006F7B4E"/>
    <w:rsid w:val="0070063D"/>
    <w:rsid w:val="00735561"/>
    <w:rsid w:val="007A00C5"/>
    <w:rsid w:val="007B14FD"/>
    <w:rsid w:val="007C1ED2"/>
    <w:rsid w:val="007C57E0"/>
    <w:rsid w:val="008207E8"/>
    <w:rsid w:val="00833C75"/>
    <w:rsid w:val="00873145"/>
    <w:rsid w:val="008A1C18"/>
    <w:rsid w:val="00950A96"/>
    <w:rsid w:val="009C2740"/>
    <w:rsid w:val="00A074F3"/>
    <w:rsid w:val="00A32E1F"/>
    <w:rsid w:val="00A32EB8"/>
    <w:rsid w:val="00AC5E28"/>
    <w:rsid w:val="00AE4499"/>
    <w:rsid w:val="00B944AD"/>
    <w:rsid w:val="00BA070F"/>
    <w:rsid w:val="00BC0DD4"/>
    <w:rsid w:val="00BD3618"/>
    <w:rsid w:val="00C406D5"/>
    <w:rsid w:val="00C47A00"/>
    <w:rsid w:val="00C56659"/>
    <w:rsid w:val="00CC3CC6"/>
    <w:rsid w:val="00CC3FA2"/>
    <w:rsid w:val="00CC64E2"/>
    <w:rsid w:val="00CF66EA"/>
    <w:rsid w:val="00D028A6"/>
    <w:rsid w:val="00D6504D"/>
    <w:rsid w:val="00D94E13"/>
    <w:rsid w:val="00D97230"/>
    <w:rsid w:val="00DB3837"/>
    <w:rsid w:val="00DC3D0C"/>
    <w:rsid w:val="00E0697E"/>
    <w:rsid w:val="00E10C5F"/>
    <w:rsid w:val="00E42210"/>
    <w:rsid w:val="00E5551F"/>
    <w:rsid w:val="00E756E8"/>
    <w:rsid w:val="00E84BAB"/>
    <w:rsid w:val="00EA0F71"/>
    <w:rsid w:val="00EB1D21"/>
    <w:rsid w:val="00EB47DD"/>
    <w:rsid w:val="00EF7678"/>
    <w:rsid w:val="00F05CFE"/>
    <w:rsid w:val="00F104D6"/>
    <w:rsid w:val="00F15F9E"/>
    <w:rsid w:val="00F256F4"/>
    <w:rsid w:val="00F35BF3"/>
    <w:rsid w:val="00F3649F"/>
    <w:rsid w:val="00FA06F6"/>
    <w:rsid w:val="00FB75A6"/>
    <w:rsid w:val="00FC1925"/>
    <w:rsid w:val="00FD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286"/>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240286"/>
    <w:rPr>
      <w:rFonts w:ascii="National Black" w:hAnsi="National Black"/>
      <w:color w:val="1F3864" w:themeColor="accent1" w:themeShade="80"/>
      <w:sz w:val="36"/>
      <w:szCs w:val="36"/>
    </w:rPr>
  </w:style>
  <w:style w:type="character" w:styleId="CommentReference">
    <w:name w:val="annotation reference"/>
    <w:basedOn w:val="DefaultParagraphFont"/>
    <w:uiPriority w:val="99"/>
    <w:semiHidden/>
    <w:unhideWhenUsed/>
    <w:rsid w:val="00387ACC"/>
    <w:rPr>
      <w:sz w:val="16"/>
      <w:szCs w:val="16"/>
    </w:rPr>
  </w:style>
  <w:style w:type="paragraph" w:styleId="CommentText">
    <w:name w:val="annotation text"/>
    <w:basedOn w:val="Normal"/>
    <w:link w:val="CommentTextChar"/>
    <w:uiPriority w:val="99"/>
    <w:unhideWhenUsed/>
    <w:rsid w:val="00387ACC"/>
    <w:rPr>
      <w:sz w:val="20"/>
      <w:szCs w:val="20"/>
    </w:rPr>
  </w:style>
  <w:style w:type="character" w:customStyle="1" w:styleId="CommentTextChar">
    <w:name w:val="Comment Text Char"/>
    <w:basedOn w:val="DefaultParagraphFont"/>
    <w:link w:val="CommentText"/>
    <w:uiPriority w:val="99"/>
    <w:rsid w:val="00387ACC"/>
    <w:rPr>
      <w:sz w:val="20"/>
      <w:szCs w:val="20"/>
    </w:rPr>
  </w:style>
  <w:style w:type="paragraph" w:styleId="CommentSubject">
    <w:name w:val="annotation subject"/>
    <w:basedOn w:val="CommentText"/>
    <w:next w:val="CommentText"/>
    <w:link w:val="CommentSubjectChar"/>
    <w:uiPriority w:val="99"/>
    <w:semiHidden/>
    <w:unhideWhenUsed/>
    <w:rsid w:val="00387ACC"/>
    <w:rPr>
      <w:b/>
      <w:bCs/>
    </w:rPr>
  </w:style>
  <w:style w:type="character" w:customStyle="1" w:styleId="CommentSubjectChar">
    <w:name w:val="Comment Subject Char"/>
    <w:basedOn w:val="CommentTextChar"/>
    <w:link w:val="CommentSubject"/>
    <w:uiPriority w:val="99"/>
    <w:semiHidden/>
    <w:rsid w:val="00387A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9221">
      <w:bodyDiv w:val="1"/>
      <w:marLeft w:val="0"/>
      <w:marRight w:val="0"/>
      <w:marTop w:val="0"/>
      <w:marBottom w:val="0"/>
      <w:divBdr>
        <w:top w:val="none" w:sz="0" w:space="0" w:color="auto"/>
        <w:left w:val="none" w:sz="0" w:space="0" w:color="auto"/>
        <w:bottom w:val="none" w:sz="0" w:space="0" w:color="auto"/>
        <w:right w:val="none" w:sz="0" w:space="0" w:color="auto"/>
      </w:divBdr>
    </w:div>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261379993">
      <w:bodyDiv w:val="1"/>
      <w:marLeft w:val="0"/>
      <w:marRight w:val="0"/>
      <w:marTop w:val="0"/>
      <w:marBottom w:val="0"/>
      <w:divBdr>
        <w:top w:val="none" w:sz="0" w:space="0" w:color="auto"/>
        <w:left w:val="none" w:sz="0" w:space="0" w:color="auto"/>
        <w:bottom w:val="none" w:sz="0" w:space="0" w:color="auto"/>
        <w:right w:val="none" w:sz="0" w:space="0" w:color="auto"/>
      </w:divBdr>
    </w:div>
    <w:div w:id="1653829262">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residence-requirement/" TargetMode="External"/><Relationship Id="rId18" Type="http://schemas.openxmlformats.org/officeDocument/2006/relationships/hyperlink" Target="http://www.kent.edu/catalog"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catalog.kent.edu/undergraduate-university-requirements/diversity-course-requirement/"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kent.edu/credittransfer/kent-state-transfer-credit-guide" TargetMode="External"/><Relationship Id="rId20"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credittransfer/kent-state-transfer-credit-guid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kent.edu/credittransfer/kent-state-transfer-credit-guid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UP@lorainc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kent.edu/undergraduate-university-requirements/diversity-course-requiremen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6B11AC-96C7-4AF0-8528-48A5D0D6EB4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08A36AD8-E970-4F01-81CE-754267857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2425A-736F-4905-950D-215665B84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941</Words>
  <Characters>5365</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cp:lastPrinted>2022-05-24T17:32:00Z</cp:lastPrinted>
  <dcterms:created xsi:type="dcterms:W3CDTF">2023-06-18T14:35:00Z</dcterms:created>
  <dcterms:modified xsi:type="dcterms:W3CDTF">2025-12-1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